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 xml:space="preserve">a nasl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B232F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bookmarkStart w:id="0" w:name="_GoBack"/>
      <w:bookmarkEnd w:id="0"/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default" r:id="rId11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90878" w14:textId="77777777" w:rsidR="00727419" w:rsidRDefault="00727419" w:rsidP="009B16C3">
      <w:pPr>
        <w:spacing w:after="0" w:line="240" w:lineRule="auto"/>
      </w:pPr>
      <w:r>
        <w:separator/>
      </w:r>
    </w:p>
  </w:endnote>
  <w:endnote w:type="continuationSeparator" w:id="0">
    <w:p w14:paraId="6F66D790" w14:textId="77777777" w:rsidR="00727419" w:rsidRDefault="00727419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A0DC34" w14:textId="77777777" w:rsidR="00727419" w:rsidRDefault="00727419" w:rsidP="009B16C3">
      <w:pPr>
        <w:spacing w:after="0" w:line="240" w:lineRule="auto"/>
      </w:pPr>
      <w:r>
        <w:separator/>
      </w:r>
    </w:p>
  </w:footnote>
  <w:footnote w:type="continuationSeparator" w:id="0">
    <w:p w14:paraId="4ACA66D4" w14:textId="77777777" w:rsidR="00727419" w:rsidRDefault="00727419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FA581-90CA-4ED9-86FA-AD725EE07C5D}"/>
</file>

<file path=customXml/itemProps2.xml><?xml version="1.0" encoding="utf-8"?>
<ds:datastoreItem xmlns:ds="http://schemas.openxmlformats.org/officeDocument/2006/customXml" ds:itemID="{4EB11DE4-40FB-44A5-9BD6-1DE41522FF62}">
  <ds:schemaRefs>
    <ds:schemaRef ds:uri="http://purl.org/dc/dcmitype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421375f5-370a-4650-8fe9-f6faac8af305"/>
    <ds:schemaRef ds:uri="http://purl.org/dc/terms/"/>
    <ds:schemaRef ds:uri="http://schemas.openxmlformats.org/package/2006/metadata/core-properties"/>
    <ds:schemaRef ds:uri="cc5c8e5f-d5cf-48c3-9b5f-7b6134728260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27268C-A2E2-4873-A5E9-B1A9A999F4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D1AB2-512F-40A2-B9A1-A77216CD5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8T13:49:00Z</dcterms:created>
  <dcterms:modified xsi:type="dcterms:W3CDTF">2023-06-27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